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0626F0" w14:textId="7D29C3B9" w:rsidR="006F0E22" w:rsidRDefault="00BF67A5" w:rsidP="00BF67A5">
      <w:fldSimple w:instr=" MERGEFIELD  Name  \* MERGEFORMAT ">
        <w:r>
          <w:rPr>
            <w:noProof/>
          </w:rPr>
          <w:t>«Name»</w:t>
        </w:r>
      </w:fldSimple>
    </w:p>
    <w:p w14:paraId="46468AB7" w14:textId="2540A2C0" w:rsidR="00BF67A5" w:rsidRDefault="00BF67A5" w:rsidP="00BF67A5">
      <w:fldSimple w:instr=" MERGEFIELD  Index  \* MERGEFORMAT ">
        <w:r>
          <w:rPr>
            <w:noProof/>
          </w:rPr>
          <w:t>«Index»</w:t>
        </w:r>
      </w:fldSimple>
    </w:p>
    <w:p w14:paraId="3BB0619D" w14:textId="4164A7FE" w:rsidR="00BF67A5" w:rsidRDefault="00BF67A5" w:rsidP="00BF67A5">
      <w:fldSimple w:instr=" MERGEFIELD  Phone  \* MERGEFORMAT ">
        <w:r>
          <w:rPr>
            <w:noProof/>
          </w:rPr>
          <w:t>«Phone»</w:t>
        </w:r>
      </w:fldSimple>
    </w:p>
    <w:p w14:paraId="4D8D836E" w14:textId="689DF1EE" w:rsidR="00BF67A5" w:rsidRPr="00BF67A5" w:rsidRDefault="00BF67A5" w:rsidP="00BF67A5">
      <w:fldSimple w:instr=" MERGEFIELD  Email  \* MERGEFORMAT ">
        <w:r>
          <w:rPr>
            <w:noProof/>
          </w:rPr>
          <w:t>«Email»</w:t>
        </w:r>
      </w:fldSimple>
    </w:p>
    <w:sectPr w:rsidR="00BF67A5" w:rsidRPr="00BF67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NzE3MDE3sjQwM7dQ0lEKTi0uzszPAykwrAUAI/FXLywAAAA="/>
  </w:docVars>
  <w:rsids>
    <w:rsidRoot w:val="00BF67A5"/>
    <w:rsid w:val="00604446"/>
    <w:rsid w:val="006F0E22"/>
    <w:rsid w:val="00BF6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45BBA"/>
  <w15:chartTrackingRefBased/>
  <w15:docId w15:val="{A0F8E02F-3B44-45E1-9E78-4866158B4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</Words>
  <Characters>155</Characters>
  <Application>Microsoft Office Word</Application>
  <DocSecurity>0</DocSecurity>
  <Lines>1</Lines>
  <Paragraphs>1</Paragraphs>
  <ScaleCrop>false</ScaleCrop>
  <Company/>
  <LinksUpToDate>false</LinksUpToDate>
  <CharactersWithSpaces>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YI TERNG</dc:creator>
  <cp:keywords/>
  <dc:description/>
  <cp:lastModifiedBy>LEE YI TERNG</cp:lastModifiedBy>
  <cp:revision>1</cp:revision>
  <dcterms:created xsi:type="dcterms:W3CDTF">2022-01-04T12:58:00Z</dcterms:created>
  <dcterms:modified xsi:type="dcterms:W3CDTF">2022-01-04T12:59:00Z</dcterms:modified>
</cp:coreProperties>
</file>